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E1B7C" w:rsidTr="00EE1B7C">
        <w:tc>
          <w:tcPr>
            <w:tcW w:w="4508" w:type="dxa"/>
          </w:tcPr>
          <w:p w:rsidR="00EE1B7C" w:rsidRPr="00CF035B" w:rsidRDefault="00EE1B7C">
            <w:pPr>
              <w:rPr>
                <w:b/>
                <w:bCs/>
              </w:rPr>
            </w:pPr>
            <w:r w:rsidRPr="00CF035B">
              <w:rPr>
                <w:b/>
                <w:bCs/>
              </w:rPr>
              <w:t>Validation</w:t>
            </w:r>
          </w:p>
        </w:tc>
        <w:tc>
          <w:tcPr>
            <w:tcW w:w="4508" w:type="dxa"/>
          </w:tcPr>
          <w:p w:rsidR="00EE1B7C" w:rsidRPr="00CF035B" w:rsidRDefault="00EE1B7C">
            <w:pPr>
              <w:rPr>
                <w:b/>
                <w:bCs/>
              </w:rPr>
            </w:pPr>
            <w:r w:rsidRPr="00CF035B">
              <w:rPr>
                <w:b/>
                <w:bCs/>
              </w:rPr>
              <w:t>Function</w:t>
            </w:r>
          </w:p>
        </w:tc>
      </w:tr>
      <w:tr w:rsidR="00EE1B7C" w:rsidTr="00EE1B7C">
        <w:tc>
          <w:tcPr>
            <w:tcW w:w="4508" w:type="dxa"/>
          </w:tcPr>
          <w:p w:rsidR="00EE1B7C" w:rsidRDefault="00EE1B7C">
            <w:r>
              <w:t>MobileNumber: 10 Digit and Should be number</w:t>
            </w:r>
          </w:p>
        </w:tc>
        <w:tc>
          <w:tcPr>
            <w:tcW w:w="4508" w:type="dxa"/>
          </w:tcPr>
          <w:p w:rsidR="00EE1B7C" w:rsidRDefault="00EE1B7C">
            <w:r>
              <w:t>Create Customer</w:t>
            </w:r>
          </w:p>
          <w:p w:rsidR="00EE1B7C" w:rsidRDefault="00EE1B7C">
            <w:r>
              <w:t>Create Employee</w:t>
            </w:r>
          </w:p>
          <w:p w:rsidR="00A46309" w:rsidRDefault="00A46309">
            <w:r>
              <w:t>Create Expense</w:t>
            </w:r>
          </w:p>
        </w:tc>
      </w:tr>
      <w:tr w:rsidR="00EE1B7C" w:rsidTr="00EE1B7C">
        <w:tc>
          <w:tcPr>
            <w:tcW w:w="4508" w:type="dxa"/>
          </w:tcPr>
          <w:p w:rsidR="00EE1B7C" w:rsidRDefault="00A80CC3">
            <w:r>
              <w:t xml:space="preserve">GST Number – 15 character </w:t>
            </w:r>
          </w:p>
        </w:tc>
        <w:tc>
          <w:tcPr>
            <w:tcW w:w="4508" w:type="dxa"/>
          </w:tcPr>
          <w:p w:rsidR="00EE1B7C" w:rsidRDefault="008A1263">
            <w:r>
              <w:t>Create Customer</w:t>
            </w:r>
          </w:p>
          <w:p w:rsidR="008A1263" w:rsidRDefault="008A1263">
            <w:r>
              <w:t>Create Expense</w:t>
            </w:r>
          </w:p>
        </w:tc>
      </w:tr>
      <w:tr w:rsidR="00CF126D" w:rsidTr="00EE1B7C">
        <w:tc>
          <w:tcPr>
            <w:tcW w:w="4508" w:type="dxa"/>
          </w:tcPr>
          <w:p w:rsidR="00CF126D" w:rsidRDefault="00CF126D">
            <w:bookmarkStart w:id="0" w:name="_GoBack"/>
            <w:bookmarkEnd w:id="0"/>
          </w:p>
        </w:tc>
        <w:tc>
          <w:tcPr>
            <w:tcW w:w="4508" w:type="dxa"/>
          </w:tcPr>
          <w:p w:rsidR="00CF126D" w:rsidRDefault="00CF126D"/>
        </w:tc>
      </w:tr>
    </w:tbl>
    <w:p w:rsidR="004760FD" w:rsidRDefault="00CF126D"/>
    <w:sectPr w:rsidR="004760FD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DI3NDA0MbE0NTJS0lEKTi0uzszPAykwrAUAJsv2ISwAAAA="/>
  </w:docVars>
  <w:rsids>
    <w:rsidRoot w:val="00F5620C"/>
    <w:rsid w:val="00127984"/>
    <w:rsid w:val="001B39AC"/>
    <w:rsid w:val="002A6F93"/>
    <w:rsid w:val="00416BAA"/>
    <w:rsid w:val="004F5AF9"/>
    <w:rsid w:val="00565483"/>
    <w:rsid w:val="007E6E41"/>
    <w:rsid w:val="00863D6C"/>
    <w:rsid w:val="008A1263"/>
    <w:rsid w:val="008D2177"/>
    <w:rsid w:val="008F54EA"/>
    <w:rsid w:val="00A46309"/>
    <w:rsid w:val="00A80CC3"/>
    <w:rsid w:val="00CF035B"/>
    <w:rsid w:val="00CF126D"/>
    <w:rsid w:val="00EE1B7C"/>
    <w:rsid w:val="00F56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DA718"/>
  <w15:chartTrackingRefBased/>
  <w15:docId w15:val="{9B9090B2-AECE-48C7-A116-92EFAEB91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8</cp:revision>
  <dcterms:created xsi:type="dcterms:W3CDTF">2020-05-31T15:31:00Z</dcterms:created>
  <dcterms:modified xsi:type="dcterms:W3CDTF">2020-05-31T15:38:00Z</dcterms:modified>
</cp:coreProperties>
</file>